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_fir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3920d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</cp:coreProperties>
</file>